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FCC53" w14:textId="77777777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APÊNDICE III</w:t>
      </w:r>
    </w:p>
    <w:p w14:paraId="602E9365" w14:textId="3A4970C8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  <w:b/>
        </w:rPr>
        <w:t>EDITAL PROEC N.º 002/2020</w:t>
      </w:r>
    </w:p>
    <w:p w14:paraId="75D984A5" w14:textId="77777777" w:rsidR="00656D55" w:rsidRPr="00F479AB" w:rsidRDefault="00656D55" w:rsidP="00597BC8">
      <w:pPr>
        <w:spacing w:after="0" w:line="240" w:lineRule="auto"/>
        <w:jc w:val="center"/>
        <w:rPr>
          <w:rFonts w:ascii="Arial" w:eastAsia="Arial" w:hAnsi="Arial" w:cs="Arial"/>
        </w:rPr>
      </w:pPr>
    </w:p>
    <w:p w14:paraId="34C2B0EB" w14:textId="590D9C1C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 xml:space="preserve">AUTODECLARAÇÃO DA EXPERIÊNCIA DO </w:t>
      </w:r>
      <w:r w:rsidR="008C43EB" w:rsidRPr="00F479AB">
        <w:rPr>
          <w:rFonts w:ascii="Arial" w:eastAsia="Arial" w:hAnsi="Arial" w:cs="Arial"/>
        </w:rPr>
        <w:t>COORDENADOR(A)</w:t>
      </w:r>
    </w:p>
    <w:p w14:paraId="2C09EE54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1408E6E2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348E21D4" w14:textId="77777777" w:rsidR="00656D55" w:rsidRPr="00F479AB" w:rsidRDefault="00421924" w:rsidP="00597BC8">
      <w:pPr>
        <w:spacing w:after="0" w:line="240" w:lineRule="auto"/>
        <w:jc w:val="both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Nome: ______________________________________________________________</w:t>
      </w:r>
    </w:p>
    <w:p w14:paraId="3E7A2503" w14:textId="1CFD8E1A" w:rsidR="005513F0" w:rsidRPr="00F479AB" w:rsidRDefault="005513F0" w:rsidP="00597BC8">
      <w:pPr>
        <w:spacing w:after="0" w:line="240" w:lineRule="auto"/>
        <w:jc w:val="both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Matrícula SIAPE: ________________________________</w:t>
      </w:r>
    </w:p>
    <w:p w14:paraId="4BB47E8F" w14:textId="05FC634D" w:rsidR="00656D55" w:rsidRPr="00F479AB" w:rsidRDefault="00421924" w:rsidP="00597BC8">
      <w:pPr>
        <w:spacing w:after="0" w:line="240" w:lineRule="auto"/>
        <w:jc w:val="both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Nome da Ação de Extensão: _____________________________________________</w:t>
      </w:r>
    </w:p>
    <w:p w14:paraId="666804CB" w14:textId="77777777" w:rsidR="00656D55" w:rsidRPr="00F479AB" w:rsidRDefault="00421924" w:rsidP="00597BC8">
      <w:pPr>
        <w:spacing w:after="0" w:line="240" w:lineRule="auto"/>
        <w:jc w:val="both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Formação Acadêmica: __________________________________________________</w:t>
      </w:r>
    </w:p>
    <w:p w14:paraId="3F8CDF93" w14:textId="77777777" w:rsidR="00656D55" w:rsidRPr="00F479AB" w:rsidRDefault="00421924" w:rsidP="00597BC8">
      <w:pPr>
        <w:spacing w:after="0" w:line="240" w:lineRule="auto"/>
        <w:jc w:val="both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Tempo de Exercício na UFERSA: __________________________________________</w:t>
      </w:r>
    </w:p>
    <w:p w14:paraId="1A69DF99" w14:textId="77777777" w:rsidR="00656D55" w:rsidRPr="00F479AB" w:rsidRDefault="00421924" w:rsidP="00597BC8">
      <w:pPr>
        <w:spacing w:after="0" w:line="240" w:lineRule="auto"/>
        <w:jc w:val="both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Data de Nascimento: _____/_____/______</w:t>
      </w:r>
    </w:p>
    <w:p w14:paraId="6AB3B836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0BAEE256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tbl>
      <w:tblPr>
        <w:tblStyle w:val="a4"/>
        <w:tblW w:w="8490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90"/>
        <w:gridCol w:w="1800"/>
      </w:tblGrid>
      <w:tr w:rsidR="00656D55" w:rsidRPr="00F479AB" w14:paraId="6C619634" w14:textId="77777777">
        <w:trPr>
          <w:jc w:val="center"/>
        </w:trPr>
        <w:tc>
          <w:tcPr>
            <w:tcW w:w="6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DB43D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ITEM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86E70" w14:textId="77777777" w:rsidR="00656D55" w:rsidRPr="00F479AB" w:rsidRDefault="00421924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QUANTIDADE</w:t>
            </w:r>
          </w:p>
        </w:tc>
      </w:tr>
      <w:tr w:rsidR="00656D55" w:rsidRPr="00F479AB" w14:paraId="5848D7E5" w14:textId="77777777">
        <w:trPr>
          <w:jc w:val="center"/>
        </w:trPr>
        <w:tc>
          <w:tcPr>
            <w:tcW w:w="6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C28B9" w14:textId="77777777" w:rsidR="00656D55" w:rsidRPr="00F479AB" w:rsidRDefault="00421924" w:rsidP="00597BC8">
            <w:p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Programas de extensão universitária com FINANCIAMENTO EXTERNO, cadastrados no SIGAA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32756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6E7C721A" w14:textId="77777777">
        <w:trPr>
          <w:jc w:val="center"/>
        </w:trPr>
        <w:tc>
          <w:tcPr>
            <w:tcW w:w="6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76315" w14:textId="77777777" w:rsidR="00656D55" w:rsidRPr="00F479AB" w:rsidRDefault="00421924" w:rsidP="00597BC8">
            <w:p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Programas de extensão universitária com FINANCIAMENTO INTERNO pela PROEC, cadastrados no SIGAA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1126C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4307D97F" w14:textId="77777777">
        <w:trPr>
          <w:jc w:val="center"/>
        </w:trPr>
        <w:tc>
          <w:tcPr>
            <w:tcW w:w="6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24A7A" w14:textId="77777777" w:rsidR="00656D55" w:rsidRPr="00F479AB" w:rsidRDefault="00421924" w:rsidP="00597BC8">
            <w:p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Projetos de extensão universitária com FINANCIAMENTO EXTERNO, cadastrados no SIGAA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00E0D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3BF33FE1" w14:textId="77777777">
        <w:trPr>
          <w:jc w:val="center"/>
        </w:trPr>
        <w:tc>
          <w:tcPr>
            <w:tcW w:w="6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FAFA3" w14:textId="77777777" w:rsidR="00656D55" w:rsidRPr="00F479AB" w:rsidRDefault="00421924" w:rsidP="00597BC8">
            <w:p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Projetos de extensão universitária com FINANCIAMENTO INTERNO pela PROEC, cadastrados no SIGAA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1B32C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67AE55B1" w14:textId="77777777">
        <w:trPr>
          <w:jc w:val="center"/>
        </w:trPr>
        <w:tc>
          <w:tcPr>
            <w:tcW w:w="6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66A9C" w14:textId="7B2F53F3" w:rsidR="00656D55" w:rsidRPr="00F479AB" w:rsidRDefault="00421924" w:rsidP="00597BC8">
            <w:p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Programas de extensão universitária sem financiamento, cadastrados no SIGAA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4D4A4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  <w:tr w:rsidR="00656D55" w:rsidRPr="00F479AB" w14:paraId="60161FAA" w14:textId="77777777">
        <w:trPr>
          <w:jc w:val="center"/>
        </w:trPr>
        <w:tc>
          <w:tcPr>
            <w:tcW w:w="6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A5765" w14:textId="77777777" w:rsidR="00656D55" w:rsidRPr="00F479AB" w:rsidRDefault="00421924" w:rsidP="00597BC8">
            <w:pPr>
              <w:spacing w:after="0" w:line="240" w:lineRule="auto"/>
              <w:jc w:val="both"/>
              <w:rPr>
                <w:rFonts w:ascii="Arial" w:eastAsia="Arial" w:hAnsi="Arial" w:cs="Arial"/>
              </w:rPr>
            </w:pPr>
            <w:r w:rsidRPr="00F479AB">
              <w:rPr>
                <w:rFonts w:ascii="Arial" w:eastAsia="Arial" w:hAnsi="Arial" w:cs="Arial"/>
              </w:rPr>
              <w:t>Projetos de extensão universitária sem financiamento, cadastrados no SIGAA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78D57" w14:textId="77777777" w:rsidR="00656D55" w:rsidRPr="00F479AB" w:rsidRDefault="00656D55" w:rsidP="00597B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</w:rPr>
            </w:pPr>
          </w:p>
        </w:tc>
      </w:tr>
    </w:tbl>
    <w:p w14:paraId="4BC9AD86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1312D5AF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549C528B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0C1792A3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7F613F84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50CEB605" w14:textId="77777777" w:rsidR="00656D55" w:rsidRPr="00F479AB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p w14:paraId="2529BC74" w14:textId="77777777" w:rsidR="00656D55" w:rsidRPr="00F479AB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>______________________________________</w:t>
      </w:r>
    </w:p>
    <w:p w14:paraId="4D2F716D" w14:textId="2800AF77" w:rsidR="00656D55" w:rsidRPr="0062482C" w:rsidRDefault="00421924" w:rsidP="00597BC8">
      <w:pPr>
        <w:spacing w:after="0" w:line="240" w:lineRule="auto"/>
        <w:jc w:val="center"/>
        <w:rPr>
          <w:rFonts w:ascii="Arial" w:eastAsia="Arial" w:hAnsi="Arial" w:cs="Arial"/>
        </w:rPr>
      </w:pPr>
      <w:r w:rsidRPr="00F479AB">
        <w:rPr>
          <w:rFonts w:ascii="Arial" w:eastAsia="Arial" w:hAnsi="Arial" w:cs="Arial"/>
        </w:rPr>
        <w:t xml:space="preserve">Assinatura do </w:t>
      </w:r>
      <w:r w:rsidR="008C43EB" w:rsidRPr="00F479AB">
        <w:rPr>
          <w:rFonts w:ascii="Arial" w:eastAsia="Arial" w:hAnsi="Arial" w:cs="Arial"/>
        </w:rPr>
        <w:t>Coordenador(a)</w:t>
      </w:r>
      <w:r w:rsidRPr="00F479AB">
        <w:rPr>
          <w:rFonts w:ascii="Arial" w:eastAsia="Arial" w:hAnsi="Arial" w:cs="Arial"/>
        </w:rPr>
        <w:t xml:space="preserve"> da Ação</w:t>
      </w:r>
    </w:p>
    <w:p w14:paraId="301F40C9" w14:textId="391CFC1D" w:rsidR="00656D55" w:rsidRPr="0062482C" w:rsidRDefault="00656D55" w:rsidP="00597BC8">
      <w:pPr>
        <w:spacing w:after="0" w:line="240" w:lineRule="auto"/>
        <w:jc w:val="center"/>
        <w:rPr>
          <w:rFonts w:ascii="Arial" w:eastAsia="Arial" w:hAnsi="Arial" w:cs="Arial"/>
        </w:rPr>
      </w:pPr>
    </w:p>
    <w:p w14:paraId="3A051EDC" w14:textId="77777777" w:rsidR="00656D55" w:rsidRPr="0062482C" w:rsidRDefault="00656D55" w:rsidP="00597BC8">
      <w:pPr>
        <w:spacing w:after="0" w:line="240" w:lineRule="auto"/>
        <w:jc w:val="both"/>
        <w:rPr>
          <w:rFonts w:ascii="Arial" w:eastAsia="Arial" w:hAnsi="Arial" w:cs="Arial"/>
        </w:rPr>
      </w:pPr>
    </w:p>
    <w:sectPr w:rsidR="00656D55" w:rsidRPr="0062482C">
      <w:headerReference w:type="default" r:id="rId7"/>
      <w:pgSz w:w="11906" w:h="16838"/>
      <w:pgMar w:top="653" w:right="1701" w:bottom="1417" w:left="1701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26782" w14:textId="77777777" w:rsidR="00915060" w:rsidRDefault="00915060">
      <w:pPr>
        <w:spacing w:after="0" w:line="240" w:lineRule="auto"/>
      </w:pPr>
      <w:r>
        <w:separator/>
      </w:r>
    </w:p>
  </w:endnote>
  <w:endnote w:type="continuationSeparator" w:id="0">
    <w:p w14:paraId="77A670BA" w14:textId="77777777" w:rsidR="00915060" w:rsidRDefault="009150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9CFF4E" w14:textId="77777777" w:rsidR="00915060" w:rsidRDefault="00915060">
      <w:pPr>
        <w:spacing w:after="0" w:line="240" w:lineRule="auto"/>
      </w:pPr>
      <w:r>
        <w:separator/>
      </w:r>
    </w:p>
  </w:footnote>
  <w:footnote w:type="continuationSeparator" w:id="0">
    <w:p w14:paraId="561DA7BA" w14:textId="77777777" w:rsidR="00915060" w:rsidRDefault="009150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DE7B7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18"/>
        <w:szCs w:val="18"/>
      </w:rPr>
    </w:pPr>
    <w:r>
      <w:rPr>
        <w:rFonts w:ascii="Times New Roman" w:eastAsia="Times New Roman" w:hAnsi="Times New Roman" w:cs="Times New Roman"/>
        <w:b/>
        <w:noProof/>
        <w:color w:val="000000"/>
        <w:sz w:val="18"/>
        <w:szCs w:val="18"/>
      </w:rPr>
      <w:drawing>
        <wp:inline distT="0" distB="0" distL="0" distR="0" wp14:anchorId="0703CB3B" wp14:editId="37983C0C">
          <wp:extent cx="948150" cy="937126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48150" cy="93712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17BF1AFE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  <w:r>
      <w:rPr>
        <w:rFonts w:ascii="Arial" w:eastAsia="Arial" w:hAnsi="Arial" w:cs="Arial"/>
        <w:b/>
        <w:color w:val="000000"/>
        <w:sz w:val="24"/>
        <w:szCs w:val="24"/>
      </w:rPr>
      <w:t>SERVIÇO PÚBLICO FEDERAL</w:t>
    </w:r>
  </w:p>
  <w:p w14:paraId="197B4F01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  <w:r>
      <w:rPr>
        <w:rFonts w:ascii="Arial" w:eastAsia="Arial" w:hAnsi="Arial" w:cs="Arial"/>
        <w:b/>
        <w:color w:val="000000"/>
        <w:sz w:val="24"/>
        <w:szCs w:val="24"/>
      </w:rPr>
      <w:t>UNIVERSIDADE FEDERAL RURAL DO SEMI-ÁRIDO – UFERSA</w:t>
    </w:r>
  </w:p>
  <w:p w14:paraId="2A928CD7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  <w:r>
      <w:rPr>
        <w:rFonts w:ascii="Arial" w:eastAsia="Arial" w:hAnsi="Arial" w:cs="Arial"/>
        <w:b/>
        <w:color w:val="000000"/>
        <w:sz w:val="24"/>
        <w:szCs w:val="24"/>
      </w:rPr>
      <w:t>PRÓ-REITORIA DE EXTENSÃO E CULTURA – PROEC</w:t>
    </w:r>
  </w:p>
  <w:p w14:paraId="5331E5C7" w14:textId="77777777" w:rsidR="001D4045" w:rsidRDefault="001D404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A60D3"/>
    <w:multiLevelType w:val="hybridMultilevel"/>
    <w:tmpl w:val="A2B8DF86"/>
    <w:lvl w:ilvl="0" w:tplc="0416001B">
      <w:start w:val="1"/>
      <w:numFmt w:val="lowerRoman"/>
      <w:lvlText w:val="%1."/>
      <w:lvlJc w:val="righ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8B4762"/>
    <w:multiLevelType w:val="multilevel"/>
    <w:tmpl w:val="867EFA94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180"/>
      </w:pPr>
    </w:lvl>
    <w:lvl w:ilvl="6">
      <w:start w:val="1"/>
      <w:numFmt w:val="lowerRoman"/>
      <w:lvlText w:val="(%7)"/>
      <w:lvlJc w:val="righ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right"/>
      <w:pPr>
        <w:ind w:left="6480" w:hanging="180"/>
      </w:pPr>
    </w:lvl>
  </w:abstractNum>
  <w:abstractNum w:abstractNumId="2" w15:restartNumberingAfterBreak="0">
    <w:nsid w:val="13D047AF"/>
    <w:multiLevelType w:val="multilevel"/>
    <w:tmpl w:val="84E614FC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7555C0E"/>
    <w:multiLevelType w:val="multilevel"/>
    <w:tmpl w:val="7FA07C30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6BD25AD"/>
    <w:multiLevelType w:val="hybridMultilevel"/>
    <w:tmpl w:val="6FA22C24"/>
    <w:lvl w:ilvl="0" w:tplc="56E8595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8AF6EF6"/>
    <w:multiLevelType w:val="multilevel"/>
    <w:tmpl w:val="3F5C3A90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D5F2162"/>
    <w:multiLevelType w:val="multilevel"/>
    <w:tmpl w:val="B70E32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7F401331"/>
    <w:multiLevelType w:val="multilevel"/>
    <w:tmpl w:val="CFB630B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180"/>
      </w:pPr>
    </w:lvl>
    <w:lvl w:ilvl="6">
      <w:start w:val="1"/>
      <w:numFmt w:val="lowerRoman"/>
      <w:lvlText w:val="(%7)"/>
      <w:lvlJc w:val="righ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1"/>
  </w:num>
  <w:num w:numId="5">
    <w:abstractNumId w:val="5"/>
  </w:num>
  <w:num w:numId="6">
    <w:abstractNumId w:val="2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NjExNDI3NTEzsTRS0lEKTi0uzszPAymwrAUAEIJYQCwAAAA="/>
  </w:docVars>
  <w:rsids>
    <w:rsidRoot w:val="00656D55"/>
    <w:rsid w:val="000E696C"/>
    <w:rsid w:val="00133BC4"/>
    <w:rsid w:val="00161E76"/>
    <w:rsid w:val="00167522"/>
    <w:rsid w:val="001D4045"/>
    <w:rsid w:val="002124AE"/>
    <w:rsid w:val="002F5E04"/>
    <w:rsid w:val="00421269"/>
    <w:rsid w:val="00421924"/>
    <w:rsid w:val="004F2B4C"/>
    <w:rsid w:val="004F6215"/>
    <w:rsid w:val="00523EB0"/>
    <w:rsid w:val="005513F0"/>
    <w:rsid w:val="00597BC8"/>
    <w:rsid w:val="006066BE"/>
    <w:rsid w:val="0062482C"/>
    <w:rsid w:val="006343D6"/>
    <w:rsid w:val="006365E4"/>
    <w:rsid w:val="00656D55"/>
    <w:rsid w:val="00846F43"/>
    <w:rsid w:val="008A2A44"/>
    <w:rsid w:val="008C43EB"/>
    <w:rsid w:val="008E1145"/>
    <w:rsid w:val="00915060"/>
    <w:rsid w:val="009E5797"/>
    <w:rsid w:val="00C21195"/>
    <w:rsid w:val="00C31FFB"/>
    <w:rsid w:val="00D02C21"/>
    <w:rsid w:val="00DB3D2B"/>
    <w:rsid w:val="00E858B4"/>
    <w:rsid w:val="00F17D6E"/>
    <w:rsid w:val="00F4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EC140A"/>
  <w15:docId w15:val="{8498DAF9-7871-4A86-8371-1881B62C4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decomentrio">
    <w:name w:val="annotation text"/>
    <w:basedOn w:val="Normal"/>
    <w:link w:val="Textodecomentrio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97B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97BC8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F5E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68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</Pages>
  <Words>169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lvio Fernandes</cp:lastModifiedBy>
  <cp:revision>14</cp:revision>
  <dcterms:created xsi:type="dcterms:W3CDTF">2020-05-29T14:00:00Z</dcterms:created>
  <dcterms:modified xsi:type="dcterms:W3CDTF">2020-06-19T17:25:00Z</dcterms:modified>
</cp:coreProperties>
</file>